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1</w:t>
      </w:r>
      <w:r>
        <w:t xml:space="preserve"> </w:t>
      </w:r>
      <w:r>
        <w:t xml:space="preserve">5.</w:t>
      </w:r>
      <w:r>
        <w:t xml:space="preserve"> </w:t>
      </w:r>
      <w:r>
        <w:t xml:space="preserve">การจัดตู้เสื้อผ้า</w:t>
      </w:r>
    </w:p>
    <w:p>
      <w:pPr>
        <w:pStyle w:val="Date"/>
      </w:pPr>
      <w:r>
        <w:t xml:space="preserve">วันอังคารที่</w:t>
      </w:r>
      <w:r>
        <w:t xml:space="preserve"> </w:t>
      </w:r>
      <w:r>
        <w:t xml:space="preserve">19</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สุนทรี) สวัสดีค่ะคุณครูปลายทางวันนี้เรามาพบกับวิชาการงานอาชีพ ชั้นประถมศึกษาปีที่ 4 นะคะ โดยพบกับ คุณครู สุนทรี … หรืครูนกนั่นเองค่ะ</w:t>
      </w:r>
    </w:p>
    <w:p>
      <w:pPr>
        <w:pStyle w:val="BodyText"/>
      </w:pPr>
      <w:r>
        <w:t xml:space="preserve">(คุณครูณัฐทิยา) และคุณครูณัฐทิยา เนียมสะอาด หรือว่าครูฝ้าย วันนี้เราจะมาเรียนรู้กันในเรื่องอะไรคะครูนก</w:t>
      </w:r>
    </w:p>
    <w:p>
      <w:pPr>
        <w:pStyle w:val="BodyText"/>
      </w:pPr>
      <w:r>
        <w:t xml:space="preserve">(คุณครูสุนทรี) สำหรับในวันนี้นะคะ เราจะมาเรียนรู้ ที่แล้วคุณครูได้ให้เด็ก ๆ เตรียมสิ่งของมาใช่ไหมคะ เตรียมมาหรือเปล่าคะ เตรียมอะไรมาเอ่ย ใครที่เตรียมมานะคะ ดีมากเลยค่ะ ยกมือขึ้นไว้แบบนั้นนะคะ ใครที่ไม่เตรียมมา ไม่เป็นไรค่ะ ครั้งแรกคุณครูให้อภัยนะคะ แต่ครั้งหน้าคุณครูจะเริ่มหักคะแนนแล้วนะคะ คุณครูปลายทางคะ ช่วยดูด้วยนะคะ ถ้าครั้งนี้ใครนำมาชมเชยได้เลยค่ะ ส่วนใครที่ไม่ได้นำมานะคะ ไม่เป็นไรค่ะ นักเรียนยังมีโอกาสแก้ตัวในครั้งต่อไปนั่นเองนะคะ สิ่งที่เตรียมมาคืออะไรคะ ชูขึ้นมาเลยค่ะ ดีค่ะ เก็บไว้ก่อนค่ะ เก็บไว้ก่อน เก็บไว้หรือยังคะ ตอนนี้เก็บใส่ลิ้นชักตัวเองไว้ก่อนเลยค่ะ เก็บเรียบร้อยแล้วใช่ไหมคะ ใครยังไม่เก็บคะ เก่งมากค่ะ สำหรับวันนี้นะคะ คุณครูฝ้าย ก่อนที่เราจะไปเรียนรู้กันนะคะ เราไปดูที่จุดประสงค์การเรียนรู้ก่อนเลยค่ะ ข้อที่ 1 นะคะ สามารถอธิบายกระบวนการจัดตู้เสื้อผ้าได้ค่ะ</w:t>
      </w:r>
    </w:p>
    <w:p>
      <w:pPr>
        <w:pStyle w:val="BodyText"/>
      </w:pPr>
      <w:r>
        <w:t xml:space="preserve">(คุณครูณัฐทิยา) สำหรับข้อที่ 2 นะคะ สามารถเขียนแผนภาพกระบวนการจัดตู้เสื้อผ้าได้ค่ะ ผลประโยชน์จากการจัดตู้เสื้อผ้านนะคะ ทีนี้มาถึงในเรื่องของการจุดประกายความคิดของเด็ก ๆ กันบ้าง พร้อมแล้วหรือยังคะ ถ้าพร้อมแล้ว นั่งตัวตรงเลยค่ะ ยืดตัวตรงขึ้นค่ะ สูดหายใจเข้าลึก ๆ สูดหายใจเข้าลึก ๆ ค่ะ แล้วผ่อนออกมา ได้หรือยังคะ ไปดูที่ภาพกันเลยค่ะ สำหรับภาพนี้นะคะ นะคะ ภาพนี้ เห็นภาพนี้แล้วเป็นอย่างไรกันบ้าง นึกออกไหมคะ ภาพนี้ บ้านใครเป็นแบบนี้บ้าง เก็บไว้ในใจค่ะ ไม่ต้องบอกเพื่อน แล้วรู้สึกอย่างไรคะ อยากจะได้กระโปรงสัก 1 ตัว หายากไหมคะ แล้วรู้สึกอย่างไรคะ ส่วนใหญ่จะเป็นผู้หญิงนะคะ โดยเฉพาะตัวคุณครูเอง เคยเห็นไหมคะ ตามคอมเมนต์ที่บอกว่าไม่มีเสื้อผ้าจะใส่ ผู้หญิงส่วนใหญ่จะเป็นอย่างนี้ไหมคะ คือไม่มีเสื้อผ้าจะใส่แต่พอเปิดตู้เสื้อผ้ามา เป็นอย่างไรคะ กลับกันค่ะ ไม่รู้จะหาเสื้อผ้าที่ไหน ใช่ไหมคะ หรือว่าหนุ่ม ๆ ก็เป็นภาพนี้เห็นไหมคะ คือ ไม่รู้เลยว่าอะไรอยู่ตจเห็นไหมคะ คือ ไม่รู้เลย ว่าอะไรอยู่ตรงไหนบ้าง นี่ขนาดตัวเสื้อผ้าแขวนได้ทุกที่เลยเห็นไหมคะ ดูลิ้นชัก แต่ละชั้น บ่งบอกถึงว่าอะไรคะ เมื่อซักเสร็จแล้ว รู้จักวิธีการจัดเก็บไหมคะ ไม่รู้จักใช่หรือไม่ อย่างนั้นเดี๋ยววันนี้เราจะมาเรียนรู้กันค่ะ แต่บางคนก็จะเริ่มมีคำถามนะคะ ครูฝ้าย</w:t>
      </w:r>
    </w:p>
    <w:p>
      <w:pPr>
        <w:pStyle w:val="BodyText"/>
      </w:pPr>
      <w:r>
        <w:t xml:space="preserve">(คุณครูณัฐทิยา) ค่ะ คำถามว่าอย่างไรคะคุณครูนก เราจะมีวิธีอื่นในการจัดเก็บไหมคะ คุณครูฝ้ายคะ ลองนึกสิคะ มีตู้เสื้อผ้าไหมคะตู้เสื้อผ้าที่บ้าน สำหรับที่บ้านนะคะ ตู้เสื้อผ้าก็จะมีแค่ 1 ตู้นะคะ แล้วก็จะเอาอะไรมาเก็บ ก็จะเป็นไม้ไผ่นะคะ เป็นลำไม้ไผ่ มาพาดไว้แขวนไว้บริเวณหลังคา แล้วก็ผูกด้วยเชือก หลังจากนั้นค่ะ ก็จะเอาผ้าไปแขวนไม้ไผ่ที่เป็นลำ ๆ ที่แขวนไว้ตรงหลังคานั่นเองค่ะ นั่นคือวิธีการเก็บของที่บ้านค่ะ คุณครูนก สำหรับถ้าใครไม่มีตู้เสื้อผ้าก็ใช้วิธีนั้น คุณครูเชื่อว่าก็จะใช้วิธีนี้ รู้ไหมคะ เมื่อก่อนบ้านคุณครูก็ไม่มีตู้เสื้อผ้าค่ะ คุณครูใช้วิธีไหน เด็ก ๆ ถ้าไม่มีตู้เสื้อผ้า หรือลองคิดสิคะว่าถ้าเกิดวันหนึ่งเราต้องไปที่ไหนสักที่หนึ่ง แต่ที่นั่นไม่มีตู้เสื้อผ้า นักเรียนจะจัดเก็บเสื้อผ้าอย่างไรคะ คุณครูให้เวลาคิด 1 นาทีค่ะ ถ้าใครยังคิดไม่ได้นะคะ ลองสนทนากับคู่ตัวเองค่ะ เพื่อจะมีไอเดียแปลก ๆ เกิดขึ้นนะคะ ไอเดียกระจ่างมากเลยค่ะลูก สำหรับคุณครูนะคะ ที่บ้านคุณครูเองเลยนะคะ ไม่ได้มีตู้เสื้อผ้าค่ะ ที่บ้านก็จะใช้เป็นโต๊ะนะคะ โต้ะ ซึ่งมีขนาดใหญ่นิดหนึ่ง ซึ่งสมัยโบราณนะคะ แล้วก็จะมีเสื้อผ้าวางอยู่บนโต๊ะ แล้วก็จะพับไว้นั่นเองนะคะ ส่วนพวกของใช้เล็ก ๆ น้อย ๆ ที่บ้านครูใช้ถังค่ะ ถังเหมือนถังน้ำที่มีฝาปิดีที่มีฝาปิดก็จะใส่ถุงเท้า ใส่เสื้อในลงไปในนั้นนะคะ อันนั้นสมัยเด็ก ๆ นะคะ เด็ก ๆ เป็นแบบนี้ไหมคะ เหมือนกันเลย ไม่เป็นไรค่ะ แต่พอทำงานได้ เริ่มเก็บเงินได้ คุณครูก็เริ่มอยากมีตู้เสื้อผ้าเหมือนเพื่อน ๆ นั่นเองค่ะ ทีนี้เรามาดูวิธีการจัดเก็บกับค่ะคุณครูฝ้าย</w:t>
      </w:r>
    </w:p>
    <w:p>
      <w:pPr>
        <w:pStyle w:val="BodyText"/>
      </w:pPr>
      <w:r>
        <w:t xml:space="preserve">(คุณครูณัฐทิยา) ใช่แล้วค่ะคุณครูนก เมื่อเรามีตู้เสื้อผ้าแล้ว เราก็ต้องรู้จักวิธีการจัดเก็บใช่ไหมคะ หรือใช้เขาให้คุ้มนั่นเองค่ะ</w:t>
      </w:r>
    </w:p>
    <w:p>
      <w:pPr>
        <w:pStyle w:val="BodyText"/>
      </w:pPr>
      <w:r>
        <w:t xml:space="preserve">(คุณครูณัฐทิยา) สำหรับการจัดตู้เสื้อผ้านะคะ เดี๋ยวเรามาดูว่าเป็นอย่างไรกันบ้างคะ</w:t>
      </w:r>
    </w:p>
    <w:p>
      <w:pPr>
        <w:pStyle w:val="BodyText"/>
      </w:pPr>
      <w:r>
        <w:t xml:space="preserve">(คุณครูสุนทรี) ตู้เสื้อผ้านะคะ ส่วนใหญ่เวลาเราซื้อมาคือมีช่องเล็กบ้างมีช่องใหญ่บ้าง ซึ่งอันนี้ก็ขึ้นอยู่กับความสะดวกของแต่ละที่บ้านนะคะ ว่าจะจัดเก็บไว้อย่างไร แต่การจัดเก็บนั้นก็ควรที่จะแยกเป็นหมวดหมู่นั้นเองนะคะ ถ้าเราจัดเสื้อผ้านะคะ เป็นหมวดหมู่เราก็จะหาได้ง่ายค่ะ แล้วก็หยิบใช้ได้สะดวกนั่นเองนะคะคุณครูฝ้าย</w:t>
      </w:r>
    </w:p>
    <w:p>
      <w:pPr>
        <w:pStyle w:val="BodyText"/>
      </w:pPr>
      <w:r>
        <w:t xml:space="preserve">(คุณครูณัฐทิยา) ต่อไปนะคะ ก็จะเป็นการจัดตู้เสื้อผ้า ซึ่งจะมีกระบวนการทำงานซึ่งเด็ก ๆ นะคะ ก็จะทราบกันมาบ้างแล้ว ว่ากระบวนการทำงานเป็นอย่างไรบ้างคะ คุณครูนกคะ จะเป็นอย่างไรคะ จะจัดเก็บเสื้อผ้าที่มีกระบวนกในเรื่องของกระบวนการทำงานก็จะมีอยู่แค่ ขั้นตอนนั่นเองนะคะ เด็ก ๆ จำได้ไหมคะ มีอยู่ 3 ขั้นตอน ไม่ว่าเราจะทำอะไรก็ตามนะคะ ถ้าเราสามารถทำได้ 3 ขั้นตอนนี้ คุณครูเชื่อว่าค่ะ งานชิ้นนั้นมีประสิทธิภาพแน่นอนค่ะ เราต้องรู้จักวางแผนการทำงานค่ะ เราต้องกำหนดเป้าหมายนะคะ ว่าเราจะจัดตู้เสื้อผ้าเพื่ออะไร เพื่อให้เป็นหมวดหมู่ เพื่อให้หยิบใช้งานง่าย เห็นไหมคะเพื่อให้เรียบร้อย หรือเป็นระเบียบ หยิบใช้งานง่าย สำหรับหัวข้อต่อไปล่ะค่ะ</w:t>
      </w:r>
    </w:p>
    <w:p>
      <w:pPr>
        <w:pStyle w:val="BodyText"/>
      </w:pPr>
      <w:r>
        <w:t xml:space="preserve">(คุณครูณัฐทิยา) สำหรับหัวข้อต่อไปนะคะ ก็คือ ดังนี้ค่ะ มาดูที่ขั้นตอนที่ 1 กันเลยนะคะ แล้วก็แยกประเภทเสื้อผ้านะคะ แล้วก็เครื่องแต่งกายต่าง ๆ นะคะ เครื่องแต่งกายเด็ก ๆ มีอะไรกันบ้างคะ มีถุงเท้า ผู้หญิงก็จะมีโบว์ มีได้ เด็กผู้ชายมีโบว์ได้ไหมคะ มีได้ค่ะ เพื่อนักเรียนนั้นไปแสดงงานประชุมผู้ปกครองต่าง ๆ อาจจะมีหูกระต่าย มีโบว์ ได้เช่นกันใช่ไหมคะ ใช้สำหรับการแสดง หลังจากนั้นนะคะ เราก็จะรีดเสื้อผ้าค่ะ ให้เรียบร้อยนะคะ แล้วก็ใส่ไม้แขวน แต่ว่า เสื้อผ้าที่ไม่ต้องรีดนะคะ เราควรจะทำอย่างไรดีคะ เก็บใส่ตะกร้า หรือทำอย่างไรดีคะ ใช่ค่ะ เราควรจะพับให้เรียบร้อยนั่นเองนะคะ ถ้ารีดเราก็รีดเสร็จแล้วใส่ไม้แขวาน ถ้าไม่รีดเราก็พับเก็บให้เรียบร้อยนะคะ หลังจากนั้นค่ะ ทำอย่างไรต่อคะ</w:t>
      </w:r>
    </w:p>
    <w:p>
      <w:pPr>
        <w:pStyle w:val="BodyText"/>
      </w:pPr>
      <w:r>
        <w:t xml:space="preserve">(คุณครูณัฐทิยา) ต่อไปนะคะ จะจัดเก็บเสื้อผ้าที่พับหรือรีดแล้วนะคะ ซึ่งตอนนี้ เรียงเป็นสีสันก็ได้ใช่ไหมคะคุณครูนก เพื่อที่จะได้หยิบได้ง่ายได้ ดูสวยงาม ดูงามตานั่นเองนะคะ</w:t>
      </w:r>
    </w:p>
    <w:p>
      <w:pPr>
        <w:pStyle w:val="BodyText"/>
      </w:pPr>
      <w:r>
        <w:t xml:space="preserve">(คุณครูสุนทรี) ซึ่งอันนี้ก็ขึ้นอยู่กับเทคนิคของแต่ละบ้านด้วยนะคะ บางบ้านอาจจะเรียงตามสีเสื้อผ้าบางบ้านอาจจะเรียงตามขนาดเสื้อผ้า จากเล็กไปใหญ่ จากใหญ่ไปเล็กนะคะ แต่ถ้าบ้านไหนอาจจะเรียงไล่โทนสีเลยค่ะ สีอ่อนไปสีเข้มแต่ความสะดวกนั่นเองนะคะ ขึ้นอยู่กับว่าเราสะดวกหยิบแบบไหนนะคะ สำหรับบ้านคุณครูนกนะคะ สะดวกเรียงจากใหญ่ไปเล็ก เพราะเนื่องจากว่า ตู้เสื้อผ้ามีใบเดียว แล้วก็ของลูกนะคะ เนื่องจากว่าไม่สามารถจัดเรียงสีได้นั่นเองนะคะ ก็จะเรียงจากแม่ไปก่อนเลยค่ะ เพราะว่าเสื้อของผู้หญิงบางครั้งจะมีทั้งกระโปรงก็จะยาวนะคะ ก็จะเรียงด้านริมค่ะ ก็คือไล่ระดับความยาวของเสื้อมาของเสื้อมานั่นเองนะคะ</w:t>
      </w:r>
    </w:p>
    <w:p>
      <w:pPr>
        <w:pStyle w:val="BodyText"/>
      </w:pPr>
      <w:r>
        <w:t xml:space="preserve">(คุณครูณัฐทิยา) สำหรับต่อไปนะคะ เสื้อผ้าที่ไม่ค่อยได้สวมใส่เราก็เก็บด้านในของตู้เสื้อผ้านะคะ ใกล้ ๆ เพื่อที่จะได้หยิบใช้สะดวกนั่นเองค่ะ คือ ถ้าเสื้อผ้าที่เราไม่ค่อยได้สวมใส่ เพราะว่าจะได้ไม่เกะกะนะคะ ส่วนเสื้อผ้าที่สวมใส่บ่อย ๆ เราก็ไว้อยู่ด้านนอกค่ะ เสื้อผ้าอะไรที่เด็ก ๆ สวมใส่บ่อยคะ ทายสิคะ ว่าเสื้อที่อยู่ด้านนอกจะเป็นชุดอะไรคะ ถูกต้องค่ะ ชุดนักเรียนนั่นเอง เพราะว่าเราจะสวมใส่ทุกวันเลยใช่ไหมคะ จันทร์ ถึง ศุกร์ เว้นเสาร์อาทิตย์ไว้ เห็นไหมคะ เราก็แขวนให้เรียบร้อยแบบนี้ค่ะ</w:t>
      </w:r>
    </w:p>
    <w:p>
      <w:pPr>
        <w:pStyle w:val="BodyText"/>
      </w:pPr>
      <w:r>
        <w:t xml:space="preserve">(คุณครูณัฐทิยา) สำหรับหัวข้อต่อไปนะคะ ก็เป็นขั้นการปฏิบัติงานตามแผน</w:t>
      </w:r>
    </w:p>
    <w:p>
      <w:pPr>
        <w:pStyle w:val="BodyText"/>
      </w:pPr>
      <w:r>
        <w:t xml:space="preserve">(คุณครูสุนทรี) เราก็จะจัดเก็บเสื้อผ้าค่ะ ที่เราจัดเก็บหมวดหมู่ไว้นะคะ หรือว่าที่เรารีดไว้แล้ว เก็บค่ะ เมื่อมาถึงขั้นสุดท้ายค่ะ เราต้องการทำงานเพื่ออะไรคะ เพื่อให้หยิบใช้งานง่าย เมื่อเราทำเสร็จแล้ว เราอยากจะได้เสื้อตัวไหน แล้วเราหยิบได้เลยไหม ถ้าไม่ได้แสดงว่า เราผิดพลาด เราต้องไปเริ่มใหม่นะคะ อย่าลืมนะคะ ถ้าผิดพลาดแล้ว อย่าปล่อย เราต้องแก้ไขทันทีค่ะ ก็จะอยู่ในขั้นที่ 3 นั่นเองนะคะ ซึ่งก็จะอยู่ในขั้นที่ 3 นะคะ กระบวนการ ได้กับทุกงานนั่นเองนะคะ ไม่ว่าจะเป็นใบงานของเด็ก ๆ การทำงานทุกอย่างนะคะ นักเรียนต้องรู้จักวางแผน และปฏิบัติตามแผน และก็ตรวจผลงานนะคะ ถึงจะประสบความสำเร็จนั่นเองค่ะ ในขั้นปฏิบัติกิจกรรมตรงนี้นะคะ คุณครูจะไปสาธิตวิธีการจัดเก็บเสื้อผ้าค่ะ นี่นะคะ คือโต้ะ นะคะ ครูจำลองโต้ะ นะคะ หรือบางบ้านไม่มีตู้เสื้อผ้าันั่นก็คือเป็นบ้านคุณครูตอนเด็ก ๆ นั่นเองนะคะ ก็จะวางเสื้อผ้านี่ไว้บนโต๊ะ โดยเวลาวางไว้ คือจะแยกเป็นกองของคุณพ่อ คุณแม่ นะคะ แต่วันนี้นำมาเพียงเล็กน้อยนะคะ ไม่สามารถที่จะขนมาได้ทั้งหมดนั่นเองนะคะ ถ้าโต๊ะเสื้อผ้าของเรามีลักษณะแบบนี้ เวลาจะหยิบใช้เป็นอย่างไรคะ นี่ขนาดแค่ไม่กี่ตัว ยังมองดูเป็นอย่างไรคะ รกไม่เรียบร้อยใช่ไหมคะ ฉะนั้น เราก็ควรจะมีวิธีการพับนะคะ ซึ่งการพับถ้าเป็นผ้าขนหนูนะคะ ผ้าขนหนู การพับสามารถพับได้หลายวิธีนะคะ ก็ขึ้นอยู่กับความสะดวกแต่ละบ้านนะคะ อาจจะพับเป็นทำไมคะ พับครึ่งและพับอีกครึ่งหนึ่ง ส่วนบางบ้านอาจจะม้วนนะคะ แล้วเก็บก็ได้นะคะ นะคะ คุณครูเชื่อว่านะคะ ในเรื่องของเทคนิคตรงนี้นะคะ ขึ้นอยู่กับแต่ละบ้านด้วยนะคะ ไม่สามารถบอกได้ว่า แบบนี้ผิดหรือแบบนี้ถูกนั่นเองนะคะ สมมตินะ อันนี้เรียบร้อยแล้ว กางเกงค่ะ ดูวิธีพับกางเกงนะคะ เอ๊ะ เหมือนของเด็ก ๆ ที่พับไหมคะ ลูกคุณครูพับให้ค่ะ มาดูนะคะ ว่าน้องเขาพับอย่างไร เดี๋ยวเวลาดูเสร็จแล้วนะคะ นักเรียนออกแบบวิธีการพับค่ะ ดูสิว่าใครจะมีไอเดียแปลก ๆ นั่นเองนะคะ วิธีการพับแบบนี้นะคะ คือพับมส่วนหนึ่งก่อนค่ะ หลังจากนั้นพับชายกางเกงขึ้นมาค่ะ เมื่อพับเสร็จแล้ว นำสอดเข้าไปในช่องนี้นะคะ ที่เป็นเอวของเรา นะคะ อีกข้างหนึ่ง ถ้าจะวางแบบนี้ได้ไหมคะ ก็ได้ หรือถ้ามีพื้นที่น้อย เราอาจจะพับแบบนี้นะคะ แล้วก็วาง ส่วนที่เป็นกางเกง เราก็ควรจะวางกองที่เป็นกางเกงขึ้นมา ไม่ควรจะนำเสื้อไปปนกันนั่นเองนะคะ ต่อไป เสื้อ เสื้อแบบนี้นะคะ คือเสื้อกีฬาเราจะรีดหรือไม่รีดก็ได้นะคะ ก็แล้วแต่ค่ะ วิธีการพับผ้านะคะ บางบ้าน หรือบางที่ อาจจะพับจากด้านหลังนะคะ ได้ยินชัดเจนมากเลยค่ะ เด็ก ๆ บอกว่าหนูพับแบบนี้ ใช่ไหมคะ ใช่ไหมคะ แบบนี้ได้ไหมคะ ได้ค่ะ เราก็เรียกว่าพับนะคะ บางคนค่ะ ก็อาจจะพับอีกแบบหนึ่งค่ะ จับครึ่งอะไรนะคะ บางคนบอกว่าหนูแขวนไว้ ผิดไหมคะ ไม่ผิดค่ะ เลยค่ะ เอาที่เราทำไมคะ เราบอกว่า เราจะจัดเก็บเพื่ออะไร ความสะดวกนักเรียนก็อาจจะแขวนไว้ ถ้าใช้งานบ่อย เห็นไหมคะ บางคนจะพับแบบนี้ แต่วันนี้คุณครูมีอีกเทคนิคหนึ่งค่ะ ได้ไป 2 แบบแล้วนะคะ แบบนี้ค่ะ นำปกไว้ทางด้านไว้ขวามือด้านขวามือ ไม่รู้ว่ามีใครใช้วิธีนี้บ้าง เราจัดให้เรียบร้อยนะคะ เสื้อของเรา ด้านแนวนอนตรงนี้นะคะ เราจะแบ่งเป็น 3 ส่วนค่ะ ส่วนที่ 1 ส่วนที่ 2 และส่วนที่ 3 แบ่งเป็น 3 ส่วนได้แล้วนะคะ นี่ 1 นี่ 2 แล้วนี่ 3ด้านแนวขวางค่ะ เราแบ่งเป็น 2 ส่วนค่ะ ด้านนี้ 1 ด้านนี้ 2 ได้หรือยังคะ เราจับด้านนี้นะคะ ในส่วนที่ 1แล้วเราก็แบ่งครึ่งตรงนี้นะคะ จับไว้นะคะ พร้อมหรือยังคะ จับให้ติดชั้นล่างด้วยนะคะ หลังจากนั้นค่ะ มือขวาของเรานะคะ จับไว้ ค่อย ๆ ค่ะ ยกมาอยู่ที่ชายเสื้อแล้วก็จับ ๆ ๆ สะบัด ๆ ๆ นะคะ แล้วก็พับ ได้ไหมคะ อีก 1 รอบค่ะ อีก 1 รอบค่ะ อีก 1 รอบนะคะ ใครยังไม่ทันดูช้า ๆ อีก 1 รอบค่ะ เรากางเสื้อให้เรียบร้อยนะคะ เราแบ่งเสื้อออกเป็น 3 ส่วน 1 2 3 ในแนวนอน นี่แนวตั้ง แบ่งเป็น 2 ส่วนค่ะ 1 และ 2 ในแนวนี้นะคะ เราจับส่วนที่ 1 แนวตั้งคือ ตรงกลาง จับให้ติดด้านหลังด้วยนะคะ กะประมาณเอานะคะ ไม่ถึงขั้นเอาไม้บรรทัดหรือไม้เมตรมาวัดนะคะ กะประมาณเอาค่ะ ยกขึ้น ยกขึ้น จับที่ชายเสื้อนะคะ เมื่อชายเสื้อได้ปุ๊บเราดึงมือซ้ายออกมานะคะ หลุด ดึงมาซ้ายออกมาค่ะ แล้วสะบัด นะคะ เพื่อให้เสื้อเขาทิ้งลงไปด้านหลัง เรียบร้อยค่ะ แล้วแต่นะคะ เทคนิคของแต่ละคน แล้วนำไปวางค่ะ ถ้าเป็นกางเกงวอร์ม บางคนก็รีดบางคนก็ไม่รีด ก็แล้วแต่นะคะ ถ้ารีด นักเรียนต้องจับจีบด้านที่รีด เพื่อให้มีรอยพับนั่นเองนะคะ อันนี้เป็นกางเกงวอร์มของเด็ก ๆ นั่นเองค่ะ กางเกงวอร์มของโรงเรียนวังไกลกังวลถ้าเป็นตัวเล็กเราอาจจะพับครึ่ง แค่นี้ มีขนาดใหญ่นักเรียนอาจจะพับเป็น 3 ส่วนนะคะ ก็ได้ ก็แล้วแต่ แล้วแต่เทคนิคของแต่ละคนเลยค่ะ ถ้าเราไปดูที่ลิ้นชักบ้าง ลิ้นชัก ส่วนใหญ่ก็จะใส่ของกระจุกกระจิก นั่นก็คือเป็นชั้นใน ถุงเท้า เสื้อกล้าม ใช่ไหมคะ ไปดูกันที่ลิ้นชักเลยค่ะ อันนี้คุณครูจำลองลิ้นชักมานะคะ พร้อมหรือยังคะ เด็ก ๆ พร้อมหรือยังคะ พร้อมแล้วนะคะ อย่าตกใจนะคะ ทายกันสิคะ ลิ้นชักนี้จะมีอะไร ดูดี ๆ นะคะ เปิดมาแล้ว เหมือนของใครบ้าง นาน ๆ ทีไปเปิดลิ้นชักลูกก็จะเจอแบบนี้บ้าง คือทำไมคะ น้องไม่เก็บเลย ลิ้นชักเสื้อชั้นในของเรา เป็นหน้าที่ของเด็ก ๆ แล้วนะคะ เพราะเด็ก ๆ อยู่ ป. อะไรกันแล้วคะ ป. 4 แล้ว หนู ๆ เด็ก ๆ ควรจะเก็บ ชั้นในของตัวเองได้แล้ว ถ้ามีแบบนี้แบบนี้ซึ่งลิ้นชักแต่ละลิ้นชัก หรือว่าชั้นแต่ละชั้น นักเรียนต้องออกแบบการเก็บแล้วนะคะ ว่าควรจะเก็บไว้อย่างไรนะคะ แต่โดยปกติแล้วถ้าเกิดว่าเป็นชั้นใน ถ้าเกิดไว้ชั้นล่างสุดบริบทของตู้ด้วยนะคะ คุณครูขอยกขึ้นมาเห็นไหมคะ ไม่เก็บเลย ถ้าเกิดคุณแม่บอกว่าวันนี้วันจันทร์ เราจะใส่ชั้นในสีอะไรดีคะ สีเหลือง ถ้าสีเหลืองอยู่ด้านบนอาจจะหยิบได้ง่าย แต่ถ้าบอกว่า วันนี้วันพุธแล้ว ชั้นในสีเขียว สีเขียวอยู่ไหน ก็จะหาได้ยาก เราควรที่จะหาจัดเก็บนั่นเองนะคะ ในเรื่องของการพับชั้นใน พับได้เยอะ ใช่ค่ะ พับได้เยอะมาก แล้วแต่เลยค่ะ แต่ควรจะพับ ไม่ควรที่จะขยุย ขยุมอยู่แบบนี้ การพับมีหลากหลายวิธีค่ะ ปกติคุณครูก็จะให้ลูกที่บ้านพับแบบนี้ แล้วก็วาง ขออนุญาตย้ายออกมาก่อนนะคะ แล้วก็วางซ้อนกันขึ้นมา แต่ถ้าเรามีกล่องที่สามารถใส่ได้นะคะ เราก็อาจจะม้วนค่ะ วิธีการม้วนนะคะ เราเริ่มจากขอบกางเกงนะคะ ม้วนค่ะ ให้เหลือพื้นที่สักเล็กน้อยนะคะ แล้วพลิกด้านค่ะ พับเข้านะคะ พับด้านข้างเข้านะคะ แล้วก็เก็บชายนะคะ เข้าไปข้างใน แล้วม้วนออกมา แล้วม้วนออกมา นะคะ นำขอบกางเกงออกมานั่นเองนะคะ แบบนี้ อีกรอบหนึ่งนะคะ ขอบกางเกงนะคะ เข้าไป แล้วพลิกด้าน พับด้านข้างเข้า เก็บนะคะ ด้านล่างเข้ามาด้านใน แล้วก็นำขอบกางเกงนะคะ ออกมาข้างนอก แบบนี้ค่ะ ชอบแบบไหนก็แล้วแต่นะคะ ถ้าถุงเท้ามี… ถุงเท้าวิธีการพับถุงเท้าก็มีหลากหลายค่ะ บางบ้านนะคะ พับนะคะ ให้จัดเก็บเท่านั้นเพียงพอ ถ้าเกิดว่าเราพับแล้ว เราหยิบง่าย เราสะดวกแล้วก็ถือว่าเราได้ทำงานถูกต้องแล้วนะคะ บางบ้านอาจจะไม่ได้ซ่อนเข้าไปข้างใน วางแค่นี้ถุงเท้านักเรียนเราควรจะจับคู่ค่ะ เพราะถุงเท้านักเรียนนั้นมีลักษณะที่คล้ายกันหมดนะคะ ถ้านักเรียนไม่จับเป็นคู่ไว้ นักเรียนอาจจะหยิบผิดพลาดได้ บางข้างยาว บางข้างสั้น สั้นเคยไหมคะ คุณครูยังเคยเลยค่ะ ใส่ผิดข้าง ช่วงหยิบทำไมคะ ไม่ได้เปิดไฟ ไม่แปลกค่ะ เพราะว่าเราไม่ได้จัดเก็บให้เรียบร้อย เพื่อหยิบเป็นคู่ ๆ นะคะ ทีนี้คุณครูขอย้ายชั้นในไปอยู่ตรงนี้ก่อนนะคะ เสื้อกล้ามค่ะ เด็ก ๆ ใส่เสื้อกล้ามกันหรือไม่ ควรใส่นะคะ ควรใส่ เด็กผู้หญิงให้ติดนะคะ อาจจะพับครึ่งเลย แล้วก็ครึ่งหนึ่ง อันนี้ธรรมดา ๆ เลยเห็นไหมคะ เราอาจจะพับอีกครึ่งหนึ่งถ้าเกิดไม่พอเราอาจจะพับอีกครึ่งหนึ่งก็ได้นะคะ กางเกงซับค่ะ เด็กผู้หญิงเช่นกัน ก็ควรใส่กางเกงซับ ป้องกันโป๊ค่ะ เพราะเวลาเราไปเล่นนะคะ กระโดดยาง เป็นอย่างไรลูก โป๊ออกมาทันทีเลยนะคะ เดี๋ยวครูขอม้วน เราต้องเรียงตามวันไหมคะ อันนี้ยังไม่ได้เรียงตามวันนะคะ และเราก็เก็บให้เรียบร้อยนั่นเองนะคะ ทีนี้เราไปดูเลยค่ะ ว่าเด็ก ๆ ต้องทำอะไรกันบ้าง สำหรับในขั้นนี้นะคะ เด็ก ๆ จะได้ลงมือปฏิบัติแล้วนั่นเองค่ะ ตื่นเต้นแล้วใช่ไหมคะ บทบางของคุณครูปลายทางค่ะคุณครูฝ้าย</w:t>
      </w:r>
    </w:p>
    <w:p>
      <w:pPr>
        <w:pStyle w:val="BodyText"/>
      </w:pPr>
      <w:r>
        <w:t xml:space="preserve">(คุณครูณัฐทิยา) สำหรับบทบาทของคุณครูปลายทางนะคะ ให้คุณครูปลายทางแจกใบงาน เสื้อผ้านั่นเองค่ะ เป็นใบงานที่ 5 นะคะ 2. คุณครูดูแลให้คำปรึกษาเกี่ยวกับใบงานที่ 5 เรื่องการจัดเก็บตู้เสื้อผ้านั่นเองค่ะ คุณครูปลายทางด้วยนะคะ ว่าให้เด็กนักเรียนออกแบบการพับผ้าที่ตนเองนำมาด้วยนะคะ ว่าเป็นอย่างไรบ้าง ไม่มีถูกไม่มีผิดนะคะ เราต้องการความเรียบร้อย ความเป็นระเบียบพับแบบไหนก็ได้นะคะ เรามีไอเดียแปลก ๆ แล้วสามารถส่งมาได้ แล้วถูกใจนะคะ บอกไซซ์มาเลยค่ะ คุณครูนก ส่งกางเกงวอร์ม ขั้นตอนตรงนี้นะคะ อ่านคำชี้แจงค่ะ แล้วบอกว่าการจัดตู้เสื้อผ้า ว่าขั้นตอนไหนเป็นขั้น ที่ 2 ที่ 3 โดยใส่ตัวอักษรค่ะ ก. ข. หรือ ค. นั่นเองนะคะ ส่วนตรงนี้ค่ะ ใครที่เคยบอกว่าไม่เคยมีตู้เสื้อผ้า ถ้าสามารถมีตู้เสื้อผ้าได้ ลองออกแบบเลยค่ะ ว่าอยากได้ตู้เสื้อผ้าแบบไหนนะคะ ออกแบบตามจินตนาการกันได้เลยค่ะ ตอนนี้นักเรียนสามารถไปปฏิบัติกิจกรรมได้แล้วค่ะ อย่าลืมนะคะ มีพับผ้าและใบงานชิ้นนี้ค่ะ ลงมือได้เลยค่ะ</w:t>
      </w:r>
    </w:p>
    <w:p>
      <w:pPr>
        <w:pStyle w:val="BodyText"/>
      </w:pPr>
      <w:r>
        <w:t xml:space="preserve">[เสียงดนตรี]</w:t>
      </w:r>
    </w:p>
    <w:p>
      <w:pPr>
        <w:pStyle w:val="BodyText"/>
      </w:pPr>
      <w:r>
        <w:t xml:space="preserve">(คุณครูสุนทรี) หมดเวลาแล้วค่ะเด็ก ๆ ใครที่ยังไม่ส่งผลงานนะคะ</w:t>
      </w:r>
    </w:p>
    <w:p>
      <w:pPr>
        <w:pStyle w:val="BodyText"/>
      </w:pPr>
      <w:r>
        <w:t xml:space="preserve">(คุณครูสุนทรี) ตอนนี้ใครที่ยังไม่ส่งผลงานเดี๋ยวค่อยส่งก็ได้ค่ะ ตอนนี้เรามาดูสรุปกันเลยค่ะ ว่า สำหรับการที่เด็ก ๆ พับผ้าไปแล้ว อ๋อ ถ้าผ้าที่รีดแล้วใช่ไหมคะ ผ้าที่รีดแล้วเราก็ควรจะไปใส่ไม้แขวนค่ะ แล้วก็เก็บใสตู้เสื้อผ้า ถ้าเราไม่มีตู้เสื้อผ้าค่ะ ครูฝ้าย</w:t>
      </w:r>
    </w:p>
    <w:p>
      <w:pPr>
        <w:pStyle w:val="BodyText"/>
      </w:pPr>
      <w:r>
        <w:t xml:space="preserve">(คุณครูณัฐทิยา) สำหรับถ้าเราไม่มีตู้เสื้อผ้า เราก็สามารถเก็บใส่ในกล่องลังหรือแขวนไว้ก็ได้นะคะ</w:t>
      </w:r>
    </w:p>
    <w:p>
      <w:pPr>
        <w:pStyle w:val="BodyText"/>
      </w:pPr>
      <w:r>
        <w:t xml:space="preserve">(คุณครูสุนทรี) นะคะ เราสามารถแขวนที่ราวแบบนี้ก็ได้นะคะ และเสื้อผ้าที่เราไม่ค่อยได้ใส่ค่ะ เราก็สามารถใส่ถุงพลาสติกคลุมไว้ นะคะ แล้วถ้าเกิดเป็นราวนะคะ ก็หาผ้ามาคลุมด้วยนะคะ เพื่อป้องกันฝุ่นละอองนั่นเองนะคะ ครูเชื่อว่าบางบ้านอาจจะไม่มีตู้เสื้อผ้า นะคะ แล้วก็หาผ้ามาคลุมนั่นเองนะคะ ราวนี้มาจากที่บ้านค่ะ เห็นไหมคะ นักเรียนก็เป็นเหมือนคุณครูใช่ไหมคะ ไม่เป็นไรคะ สำหรับใบงานค่ะ เราไปดูใบงานกันเลยค่ะ นักเรียนออกแบบตู้เสื้อผ้าได้แบบไหน อันนี้ลูกคุณครูเขาออกแบบไว้ค่ะ น้องเขาอยากมีตู้เสื้อผ้าบ้างนะคะ ขั้นตอนตรงนี้ไม่ยากใช่ไหมคะ แค่ลำดับขั้นตอน ใส่ตัวอักษร ขั้นตอนที่ 1 ทำอย่างไรคะ แยกผ้า เราก็นำมาใส่ค่ะ ขั้นตอนที่ 2 ทำอะไรคะ รีดผ้าใช่ไหมคะ แล้วก็ผ้าที่ไม่ต้องรีดก็พับเก็บ ก็คือ ก. ไก่ ขั้นตอนที่ 3 ล่ะคะ จัดเก็บเข้าตู้ให้เรียบร้อย เก่งมากค่ะ ส่วนภาพค่ะ เห็นไหมคะ เขาจะได้มีตู้เสื้อผ้าในฝันของเขาแล้ว แล้วเด็ก ๆ ละคะ อยากได้ตู้เสื้อผ้าแบบไหน สวยงามอยากชมจังเลย ถ้ามีโอกาสส่งมาให้ชมได้นะคะ ตอนนี้เรามาสรุปกันเลยดีกว่าค่ะครูฝ้าย นักเรียนคะ สรุปบทเรียนได้ไหมคะ ถ้ายังไม่ได้นะคะ เดี๋ยวคุณครูจะบอกให้ค่ะ ได้แล้วน่ะ เด็ก ๆ สรุปบทเรียนได้ก่อนเราอีกค่ะครูฝ้าย บทเรียนของเราวันนี้ว่าอย่างไรคะครูฝ้าย ว่าไงคะ</w:t>
      </w:r>
    </w:p>
    <w:p>
      <w:pPr>
        <w:pStyle w:val="BodyText"/>
      </w:pPr>
      <w:r>
        <w:t xml:space="preserve">(คุณครูณัฐทิยา) สำหรับบทเรียนของเราในวันนี้นะคะ ถูกวิธีนะคะ ก็จะทำให้เราหยิบใช้ได้ง่ายนะคะ ซึ่งการจัดตู้เสื้อผ้า เราครวที่จะจัดให้เป็นระเบียบเรียบร้อยนะคะ</w:t>
      </w:r>
    </w:p>
    <w:p>
      <w:pPr>
        <w:pStyle w:val="BodyText"/>
      </w:pPr>
      <w:r>
        <w:t xml:space="preserve">(คุณครูสุนทรี) ใช่ค่ะ เราก็ไม่ต้องมาถามว่า เดือนละ 1 ครั้ง เราควรจะจัดเป็นประจำเมื่อใช้งานเสร็จแล้วนะคะ ซักเสร็จเรียบร้อยแล้ว เราก็ควรจะจัดจัดเป็นประจำทุกครั้งนะคะ เราก็จะหยิบใช้ได้สะดวกนั่นเองค่ะ สิ่งที่เด็ก ๆ หรือที่คุณครูปลายทางจะต้องเรียนก็คือ ใบงานค่ะ เรื่องการประกอบอาหารนะคะ คุณครูขอแค่ใบงานพอนะคะ เรื่องการประกอบอาหาร คุณครูขอแค่ใบงานพอนะคะ ไม่อยากให้เด็ก ๆ นำอาหารมาค่ะ .dltv.ac.th ค่ะ สำหรับวันนี้ค่ะ เด็ก ๆ สนุกสนานกับการไหมคะ แล้วใครมีไอเดียแปลก ๆ สามารถส่งมาให้คุณครูดูได้นะคะ หรืออาจจะเผยแพร่ให้เพื่อน ๆ ดูได้นะคะ สำหรับวันนี้ค่ะ ครูนกและครูฝ้ายขอลาไปก่อนนะคะ พบกันอีกทีหนึ่งในสัปดาห์หน้าค่ะ วัน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1 5. การจัดตู้เสื้อผ้า</dc:title>
  <dc:creator/>
  <cp:keywords/>
  <dcterms:created xsi:type="dcterms:W3CDTF">2021-10-19T04:16:55Z</dcterms:created>
  <dcterms:modified xsi:type="dcterms:W3CDTF">2021-10-19T04: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ตุลาคม 2564 เวลา 09.00 น.</vt:lpwstr>
  </property>
  <property fmtid="{D5CDD505-2E9C-101B-9397-08002B2CF9AE}" pid="3" name="subtitle">
    <vt:lpwstr/>
  </property>
</Properties>
</file>